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r>
        <w:t xml:space="preserve"> </w:t>
      </w:r>
      <w:r>
        <w:t xml:space="preserve">in</w:t>
      </w:r>
      <w:r>
        <w:t xml:space="preserve"> </w:t>
      </w:r>
      <w:r>
        <w:t xml:space="preserve">China</w:t>
      </w:r>
      <w:r>
        <w:t xml:space="preserve"> </w:t>
      </w:r>
      <w:r>
        <w:t xml:space="preserve">Beijing</w:t>
      </w:r>
    </w:p>
    <w:bookmarkStart w:id="20" w:name="X1e654ea4b9c6aab672873b454e2a9a3b0bcc5bc"/>
    <w:p>
      <w:pPr>
        <w:pStyle w:val="Heading1"/>
      </w:pPr>
      <w:r>
        <w:t xml:space="preserve">Official Scholarship Application Letter for Diplomatic Training Program in China, Beij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Beijing Foreign Studies University (BFSU) - International Relations Department</w:t>
      </w:r>
      <w:r>
        <w:br/>
      </w:r>
      <w:r>
        <w:rPr>
          <w:bCs/>
          <w:b/>
        </w:rPr>
        <w:t xml:space="preserve">Address:</w:t>
      </w:r>
      <w:r>
        <w:t xml:space="preserve"> </w:t>
      </w:r>
      <w:r>
        <w:t xml:space="preserve">No. 10 Xueyuan Road, Haidian District, Beijing, China</w:t>
      </w:r>
    </w:p>
    <w:p>
      <w:pPr>
        <w:pStyle w:val="BodyText"/>
      </w:pPr>
      <w:r>
        <w:rPr>
          <w:bCs/>
          <w:b/>
        </w:rPr>
        <w:t xml:space="preserve">Subject: Application for Full Scholarship to Pursue Advanced Diplomatic Studies in China (Beijing)</w:t>
      </w:r>
    </w:p>
    <w:p>
      <w:pPr>
        <w:pStyle w:val="BodyText"/>
      </w:pPr>
      <w:r>
        <w:t xml:space="preserve">Dear Esteemed Scholarship Committee,</w:t>
      </w:r>
    </w:p>
    <w:p>
      <w:pPr>
        <w:pStyle w:val="BodyText"/>
      </w:pPr>
      <w:r>
        <w:t xml:space="preserve">It is with profound respect for the enduring legacy of Sino-foreign diplomatic engagement and an unwavering commitment to fostering international understanding that I submit this comprehensive Scholarship Application Letter. As a dedicated future Diplomat from [Your Country], I am writing to express my earnest desire to participate in the prestigious Advanced Diplomatic Training Program at Beijing Foreign Studies University, with the aspiration of securing full financial sponsorship through your esteemed scholarship initiative.</w:t>
      </w:r>
    </w:p>
    <w:p>
      <w:pPr>
        <w:pStyle w:val="BodyText"/>
      </w:pPr>
      <w:r>
        <w:t xml:space="preserve">China's strategic position as a global diplomatic leader, particularly within Beijing – the epicenter of China’s political and international relations infrastructure – presents an unparalleled opportunity for scholarly immersion. The Chinese Government's consistent emphasis on cultivating a new generation of Diplomats who understand both Western perspectives and Eastern geopolitical nuances aligns precisely with my professional trajectory. My academic background in International Relations (Bachelor’s, [University Name], [Country]) and practical experience as a Junior Foreign Service Officer within my nation’s Ministry of Foreign Affairs have solidified my conviction that rigorous study in the heart of China’s diplomatic capital is not merely beneficial, but essential for effective global citizenship.</w:t>
      </w:r>
    </w:p>
    <w:p>
      <w:pPr>
        <w:pStyle w:val="BodyText"/>
      </w:pPr>
      <w:r>
        <w:t xml:space="preserve">The significance of this Scholarship Application Letter extends beyond personal advancement. It represents a strategic investment in building sustainable bridges between nations through deeply informed professionals. Beijing, as the undisputed hub where China’s diplomatic machinery operates – housing the Ministry of Foreign Affairs, numerous embassies, and critical international forums like the Belt and Road Initiative headquarters – provides an irreplaceable living laboratory for diplomatic education. Learning within this environment is not merely academic; it is an immersive experience in how China shapes its global role, engages with diverse cultures (including my own), and navigates complex multilateral systems. This contextual understanding is paramount for any Diplomat seeking to operate effectively within the contemporary international order.</w:t>
      </w:r>
    </w:p>
    <w:p>
      <w:pPr>
        <w:pStyle w:val="BodyText"/>
      </w:pPr>
      <w:r>
        <w:t xml:space="preserve">My specific objectives for this program are multifaceted. Firstly, I aim to master Mandarin Chinese at a professional level – an indispensable tool for authentic engagement with Chinese officials and societal structures in Beijing. Secondly, I seek advanced training in China’s foreign policy formulation mechanisms, particularly regarding its relations with [Your Country] and the broader Asian region. Thirdly, I intend to conduct research on contemporary challenges like sustainable development partnerships under the Belt and Road framework – a topic of immense relevance to both China's national strategy and global governance. This research will directly inform my future role as a Diplomat facilitating cooperation between our nations.</w:t>
      </w:r>
    </w:p>
    <w:p>
      <w:pPr>
        <w:pStyle w:val="BodyText"/>
      </w:pPr>
      <w:r>
        <w:t xml:space="preserve">My previous diplomatic work has underscored the critical need for cultural intelligence that transcends textbook knowledge. For instance, during my recent assignment handling trade negotiations with Chinese counterparts, I witnessed firsthand how nuanced Beijing’s diplomatic protocols and decision-making processes are. A formal scholarship enabling deep study in China – not as a tourist or short-term observer, but as a committed student within the Diplomat training ecosystem – is the only path to achieving the depth of understanding required to contribute meaningfully. This Scholarship Application Letter is therefore my pledge that I will fully leverage this opportunity not just for personal development, but to become an asset in strengthening Sino-[Your Country] relations from within.</w:t>
      </w:r>
    </w:p>
    <w:p>
      <w:pPr>
        <w:pStyle w:val="BodyText"/>
      </w:pPr>
      <w:r>
        <w:t xml:space="preserve">I am acutely aware that becoming a Diplomat involves continuous learning and adaptation. The scholarship program offered by Beijing Foreign Studies University represents the gold standard in this regard. Its curriculum, designed with input from China’s Ministry of Foreign Affairs and featuring faculty who have served at the highest levels in Beijing’s diplomatic corps, guarantees an education uniquely attuned to real-world demands. The opportunity to learn alongside peers from diverse global backgrounds within the university's vibrant international community – all centered around China Beijing – fosters the cross-cultural dialogue essential for modern diplomacy. This environment is where theory becomes practice, and understanding transforms into actionable policy insight.</w:t>
      </w:r>
    </w:p>
    <w:p>
      <w:pPr>
        <w:pStyle w:val="BodyText"/>
      </w:pPr>
      <w:r>
        <w:t xml:space="preserve">Financial considerations are paramount in pursuing this critical career path. While my government supports diplomatic training, full scholarship coverage through BFSU’s program would remove significant barriers, allowing me to dedicate 100% of my focus to academic rigor and immersion in Beijing's diplomatic landscape. This investment aligns with China’s own vision for building a "community with a shared future for mankind" through educational exchange. My commitment is absolute: I will uphold the highest standards of scholarship, cultural respect, and professional conduct expected of those entrusted by the Chinese Government as Diplomat trainees.</w:t>
      </w:r>
    </w:p>
    <w:p>
      <w:pPr>
        <w:pStyle w:val="BodyText"/>
      </w:pPr>
      <w:r>
        <w:t xml:space="preserve">Upon completion of this advanced program in China Beijing, my goal is to return to [Your Country]’s Ministry of Foreign Affairs as a fully qualified Diplomat specializing in East Asian affairs. I will apply the profound insights gained – about Chinese perspectives, communication styles within Beijing’s diplomatic corridors, and China’s evolving global role – directly to our bilateral relationship. This Scholarship Application Letter is not merely a request for financial aid; it is a formal commitment to becoming an ambassador of mutual understanding between our peoples.</w:t>
      </w:r>
    </w:p>
    <w:p>
      <w:pPr>
        <w:pStyle w:val="BodyText"/>
      </w:pPr>
      <w:r>
        <w:t xml:space="preserve">I am deeply honored by the possibility of contributing to the rich tradition of international exchange centered in Beijing and grateful for your consideration of my application. I have attached all required documentation, including academic transcripts, letters of recommendation from senior Ministry officials, and a detailed research proposal focused on China’s diplomatic engagement with [Your Country]. Thank you for your time and thoughtful evaluation. I eagerly await the opportunity to discuss how my dedication to the Diplomat profession aligns with BFSU's mission in Beijing.</w:t>
      </w:r>
    </w:p>
    <w:p>
      <w:pPr>
        <w:pStyle w:val="BodyText"/>
      </w:pPr>
      <w:r>
        <w:t xml:space="preserve">Sincerely,</w:t>
      </w:r>
    </w:p>
    <w:p>
      <w:pPr>
        <w:pStyle w:val="BodyText"/>
      </w:pPr>
      <w:r>
        <w:t xml:space="preserve">[Your Full Name]</w:t>
      </w:r>
      <w:r>
        <w:br/>
      </w:r>
      <w:r>
        <w:t xml:space="preserve">Junior Foreign Service Officer</w:t>
      </w:r>
      <w:r>
        <w:br/>
      </w:r>
      <w:r>
        <w:t xml:space="preserve">Ministry of Foreign Affairs, [Your Country]</w:t>
      </w:r>
      <w:r>
        <w:br/>
      </w: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 in China Beijing</dc:title>
  <dc:creator/>
  <dc:language>en</dc:language>
  <cp:keywords/>
  <dcterms:created xsi:type="dcterms:W3CDTF">2025-12-09T20:13:40Z</dcterms:created>
  <dcterms:modified xsi:type="dcterms:W3CDTF">2025-12-09T20:13:40Z</dcterms:modified>
</cp:coreProperties>
</file>

<file path=docProps/custom.xml><?xml version="1.0" encoding="utf-8"?>
<Properties xmlns="http://schemas.openxmlformats.org/officeDocument/2006/custom-properties" xmlns:vt="http://schemas.openxmlformats.org/officeDocument/2006/docPropsVTypes"/>
</file>